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1 ( 4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54 (36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3 ( 5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8 (2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7 (25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6 ( 3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983f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